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oring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students-graduated"/>
    <w:bookmarkStart w:id="20" w:name="T_ebced"/>
    <w:p>
      <w:pPr>
        <w:pStyle w:val="TableCaption"/>
      </w:pPr>
      <w:r>
        <w:t xml:space="preserve">Table 1: Degrees Conferred to Graduate Students Supervis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Degrees Conferred to Graduate Students Supervised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Su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uation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gyuan Y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 at Peking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bod Yousefzadeh Taba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 X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CS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ma Network Techn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owa Olugbenga Oyed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 G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 at UT Aus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 Le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Alamos National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vam Agraw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ha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rkCog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oud Behzadinas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son Y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mis Capital</w:t>
            </w: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oring Statement</dc:title>
  <dc:creator>John T. Foster</dc:creator>
  <cp:keywords/>
  <dcterms:created xsi:type="dcterms:W3CDTF">2023-07-18T13:08:29Z</dcterms:created>
  <dcterms:modified xsi:type="dcterms:W3CDTF">2023-07-18T13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